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C78B6C" wp14:editId="0F3C9843">
                <wp:simplePos x="0" y="0"/>
                <wp:positionH relativeFrom="column">
                  <wp:posOffset>906780</wp:posOffset>
                </wp:positionH>
                <wp:positionV relativeFrom="paragraph">
                  <wp:posOffset>-432435</wp:posOffset>
                </wp:positionV>
                <wp:extent cx="422910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10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:rsidR="004908FF" w:rsidRPr="00B60CC8" w:rsidRDefault="00BE5C54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Web Content Manager</w:t>
                            </w:r>
                          </w:p>
                          <w:p w:rsidR="004908FF" w:rsidRPr="004E2360" w:rsidRDefault="004908FF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78B6C" id="Rectangle 2" o:spid="_x0000_s1026" style="position:absolute;margin-left:71.4pt;margin-top:-34.05pt;width:333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" fillcolor="#92d050" strokecolor="#70ad47 [3209]" strokeweight=".5pt">
                <v:textbox>
                  <w:txbxContent>
                    <w:p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:rsidR="004908FF" w:rsidRPr="00B60CC8" w:rsidRDefault="00BE5C54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Web Content Manager</w:t>
                      </w:r>
                    </w:p>
                    <w:p w:rsidR="004908FF" w:rsidRPr="004E2360" w:rsidRDefault="004908FF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A9F6B8" wp14:editId="6D6AA30B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8D304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:rsidR="00260FE8" w:rsidRDefault="00260FE8" w:rsidP="00ED20B5"/>
    <w:p w:rsidR="00260FE8" w:rsidRDefault="00260FE8" w:rsidP="00ED20B5"/>
    <w:p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:rsidR="00A4480F" w:rsidRDefault="00260FE8" w:rsidP="00ED20B5">
      <w:bookmarkStart w:id="0" w:name="_GoBack"/>
      <w:bookmarkEnd w:id="0"/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3891175" wp14:editId="2C6F77AB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2360" w:rsidRPr="00BE5C54" w:rsidRDefault="004E2360" w:rsidP="00BE5C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E5C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4E2360" w:rsidRPr="00BE5C54" w:rsidRDefault="004E2360" w:rsidP="00BE5C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E5C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BE5C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BE5C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BE5C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BE5C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CD4A5C" w:rsidRPr="00BE5C54" w:rsidRDefault="00CD4A5C" w:rsidP="00BE5C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BE5C54" w:rsidRDefault="004E2360" w:rsidP="00BE5C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E5C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BE5C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BE5C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BE5C54" w:rsidRPr="00BE5C54" w:rsidRDefault="00BE5C54" w:rsidP="00BE5C5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E5C54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I am writing to apply for the Web Content Manager </w:t>
                            </w:r>
                            <w:proofErr w:type="gramStart"/>
                            <w:r w:rsidRPr="00BE5C54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job</w:t>
                            </w:r>
                            <w:proofErr w:type="gramEnd"/>
                            <w:r w:rsidRPr="00BE5C54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role that is now available at ***. Upon reviewing your job description, I discovered that your company needs a </w:t>
                            </w:r>
                            <w:proofErr w:type="spellStart"/>
                            <w:r w:rsidRPr="00BE5C54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killful</w:t>
                            </w:r>
                            <w:proofErr w:type="spellEnd"/>
                            <w:r w:rsidRPr="00BE5C54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and experienced professional to handle your Web Content Management, and I strongly believe that my strong background in web development, along with my solid understanding of SEO principles, will enable me to be a valuable asset to your team. </w:t>
                            </w:r>
                          </w:p>
                          <w:p w:rsidR="00BE5C54" w:rsidRPr="00BE5C54" w:rsidRDefault="00BE5C54" w:rsidP="00BE5C5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5C54" w:rsidRPr="00BE5C54" w:rsidRDefault="00BE5C54" w:rsidP="00BE5C5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E5C54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Comprehensive experience in developing and managing rich and compelling content, developing and editing online articles, blogs; and creating content strategies, and monitoring traffic and analytics are just a few areas in which I have gained experience and a thorough grasp. Throughout my career, I honed my editing, communication, and creativity skills. My steadfast commitment to ensuring overall content alignment, and my ability to bring traffic to your company’s website are something I can assure you of. </w:t>
                            </w:r>
                          </w:p>
                          <w:p w:rsidR="00BE5C54" w:rsidRPr="00BE5C54" w:rsidRDefault="00BE5C54" w:rsidP="00BE5C5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5C54" w:rsidRPr="00BE5C54" w:rsidRDefault="00BE5C54" w:rsidP="00BE5C54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E5C54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Summary of my qualifications include – </w:t>
                            </w:r>
                          </w:p>
                          <w:p w:rsidR="00BE5C54" w:rsidRPr="00BE5C54" w:rsidRDefault="00BE5C54" w:rsidP="00BE5C54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BE5C54" w:rsidRPr="00BE5C54" w:rsidRDefault="00BE5C54" w:rsidP="00BE5C54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E5C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xperience in keeping the site functionality at optimal capacity, and my expertise include working with Dreamweaver, JavaScript, Web services, Photoshop, and HTML/DHTML</w:t>
                            </w:r>
                          </w:p>
                          <w:p w:rsidR="00BE5C54" w:rsidRPr="00BE5C54" w:rsidRDefault="00BE5C54" w:rsidP="00BE5C54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E5C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nducting and performing regular maintenance checks and looking for potential issues before they turn out to be a big one</w:t>
                            </w:r>
                          </w:p>
                          <w:p w:rsidR="00BE5C54" w:rsidRPr="00BE5C54" w:rsidRDefault="00BE5C54" w:rsidP="00BE5C54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E5C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Performing software updates as and when needed while acquiring excellent troubleshooting skills</w:t>
                            </w:r>
                          </w:p>
                          <w:p w:rsidR="00BE5C54" w:rsidRPr="00BE5C54" w:rsidRDefault="00BE5C54" w:rsidP="00BE5C54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E5C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Experience in monitoring and assessing the performance of the website and implementing new software, procedures, and other technology to make the website user-friendly </w:t>
                            </w:r>
                          </w:p>
                          <w:p w:rsidR="00BE5C54" w:rsidRPr="00BE5C54" w:rsidRDefault="00BE5C54" w:rsidP="00BE5C54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E5C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Earning a dual degree in marketing, and communications from *** </w:t>
                            </w:r>
                          </w:p>
                          <w:p w:rsidR="00BE5C54" w:rsidRPr="00BE5C54" w:rsidRDefault="00BE5C54" w:rsidP="00BE5C54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E5C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ith my knowledge of keeping the site hosting and domain registration current coupled with my experience in coordinating with the Internet Service provider, and assessing the site’s traffic flow, I am well-equipped to significantly benefit your team as your next Web Content Manager. And, I am eager to utilize my skills and experience to help *** achieve its goals. I look forward to hearing from you soon. Thank you for your time and consideration.</w:t>
                            </w:r>
                          </w:p>
                          <w:p w:rsidR="00BE5C54" w:rsidRPr="00BE5C54" w:rsidRDefault="00BE5C54" w:rsidP="00BE5C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E5C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:rsidR="00BE5C54" w:rsidRPr="00BE5C54" w:rsidRDefault="00BE5C54" w:rsidP="00BE5C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E5C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8E2357" w:rsidRPr="00BE5C54" w:rsidRDefault="008E2357" w:rsidP="00BE5C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8E2357" w:rsidRPr="00BE5C54" w:rsidRDefault="008E2357" w:rsidP="00BE5C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BE5C54" w:rsidRDefault="004E2360" w:rsidP="00BE5C54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8911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" stroked="f">
                <v:textbox>
                  <w:txbxContent>
                    <w:p w:rsidR="004E2360" w:rsidRPr="00BE5C54" w:rsidRDefault="004E2360" w:rsidP="00BE5C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E5C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4E2360" w:rsidRPr="00BE5C54" w:rsidRDefault="004E2360" w:rsidP="00BE5C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E5C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BE5C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BE5C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BE5C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BE5C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CD4A5C" w:rsidRPr="00BE5C54" w:rsidRDefault="00CD4A5C" w:rsidP="00BE5C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BE5C54" w:rsidRDefault="004E2360" w:rsidP="00BE5C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E5C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BE5C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BE5C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BE5C54" w:rsidRPr="00BE5C54" w:rsidRDefault="00BE5C54" w:rsidP="00BE5C54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E5C54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I am writing to apply for the Web Content Manager </w:t>
                      </w:r>
                      <w:proofErr w:type="gramStart"/>
                      <w:r w:rsidRPr="00BE5C54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job</w:t>
                      </w:r>
                      <w:proofErr w:type="gramEnd"/>
                      <w:r w:rsidRPr="00BE5C54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role that is now available at ***. Upon reviewing your job description, I discovered that your company needs a </w:t>
                      </w:r>
                      <w:proofErr w:type="spellStart"/>
                      <w:r w:rsidRPr="00BE5C54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killful</w:t>
                      </w:r>
                      <w:proofErr w:type="spellEnd"/>
                      <w:r w:rsidRPr="00BE5C54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and experienced professional to handle your Web Content Management, and I strongly believe that my strong background in web development, along with my solid understanding of SEO principles, will enable me to be a valuable asset to your team. </w:t>
                      </w:r>
                    </w:p>
                    <w:p w:rsidR="00BE5C54" w:rsidRPr="00BE5C54" w:rsidRDefault="00BE5C54" w:rsidP="00BE5C54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5C54" w:rsidRPr="00BE5C54" w:rsidRDefault="00BE5C54" w:rsidP="00BE5C54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E5C54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Comprehensive experience in developing and managing rich and compelling content, developing and editing online articles, blogs; and creating content strategies, and monitoring traffic and analytics are just a few areas in which I have gained experience and a thorough grasp. Throughout my career, I honed my editing, communication, and creativity skills. My steadfast commitment to ensuring overall content alignment, and my ability to bring traffic to your company’s website are something I can assure you of. </w:t>
                      </w:r>
                    </w:p>
                    <w:p w:rsidR="00BE5C54" w:rsidRPr="00BE5C54" w:rsidRDefault="00BE5C54" w:rsidP="00BE5C54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5C54" w:rsidRPr="00BE5C54" w:rsidRDefault="00BE5C54" w:rsidP="00BE5C54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E5C54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Summary of my qualifications include – </w:t>
                      </w:r>
                    </w:p>
                    <w:p w:rsidR="00BE5C54" w:rsidRPr="00BE5C54" w:rsidRDefault="00BE5C54" w:rsidP="00BE5C54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BE5C54" w:rsidRPr="00BE5C54" w:rsidRDefault="00BE5C54" w:rsidP="00BE5C54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E5C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xperience in keeping the site functionality at optimal capacity, and my expertise include working with Dreamweaver, JavaScript, Web services, Photoshop, and HTML/DHTML</w:t>
                      </w:r>
                    </w:p>
                    <w:p w:rsidR="00BE5C54" w:rsidRPr="00BE5C54" w:rsidRDefault="00BE5C54" w:rsidP="00BE5C54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E5C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nducting and performing regular maintenance checks and looking for potential issues before they turn out to be a big one</w:t>
                      </w:r>
                    </w:p>
                    <w:p w:rsidR="00BE5C54" w:rsidRPr="00BE5C54" w:rsidRDefault="00BE5C54" w:rsidP="00BE5C54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E5C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Performing software updates as and when needed while acquiring excellent troubleshooting skills</w:t>
                      </w:r>
                    </w:p>
                    <w:p w:rsidR="00BE5C54" w:rsidRPr="00BE5C54" w:rsidRDefault="00BE5C54" w:rsidP="00BE5C54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E5C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Experience in monitoring and assessing the performance of the website and implementing new software, procedures, and other technology to make the website user-friendly </w:t>
                      </w:r>
                    </w:p>
                    <w:p w:rsidR="00BE5C54" w:rsidRPr="00BE5C54" w:rsidRDefault="00BE5C54" w:rsidP="00BE5C54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E5C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Earning a dual degree in marketing, and communications from *** </w:t>
                      </w:r>
                    </w:p>
                    <w:p w:rsidR="00BE5C54" w:rsidRPr="00BE5C54" w:rsidRDefault="00BE5C54" w:rsidP="00BE5C54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E5C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ith my knowledge of keeping the site hosting and domain registration current coupled with my experience in coordinating with the Internet Service provider, and assessing the site’s traffic flow, I am well-equipped to significantly benefit your team as your next Web Content Manager. And, I am eager to utilize my skills and experience to help *** achieve its goals. I look forward to hearing from you soon. Thank you for your time and consideration.</w:t>
                      </w:r>
                    </w:p>
                    <w:p w:rsidR="00BE5C54" w:rsidRPr="00BE5C54" w:rsidRDefault="00BE5C54" w:rsidP="00BE5C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E5C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:rsidR="00BE5C54" w:rsidRPr="00BE5C54" w:rsidRDefault="00BE5C54" w:rsidP="00BE5C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E5C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8E2357" w:rsidRPr="00BE5C54" w:rsidRDefault="008E2357" w:rsidP="00BE5C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8E2357" w:rsidRPr="00BE5C54" w:rsidRDefault="008E2357" w:rsidP="00BE5C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BE5C54" w:rsidRDefault="004E2360" w:rsidP="00BE5C54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6349" w:rsidRDefault="001E6349" w:rsidP="008E2357">
      <w:pPr>
        <w:spacing w:after="0" w:line="240" w:lineRule="auto"/>
      </w:pPr>
      <w:r>
        <w:separator/>
      </w:r>
    </w:p>
  </w:endnote>
  <w:endnote w:type="continuationSeparator" w:id="0">
    <w:p w:rsidR="001E6349" w:rsidRDefault="001E6349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1014862D" wp14:editId="7E6C2E6E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6349" w:rsidRDefault="001E6349" w:rsidP="008E2357">
      <w:pPr>
        <w:spacing w:after="0" w:line="240" w:lineRule="auto"/>
      </w:pPr>
      <w:r>
        <w:separator/>
      </w:r>
    </w:p>
  </w:footnote>
  <w:footnote w:type="continuationSeparator" w:id="0">
    <w:p w:rsidR="001E6349" w:rsidRDefault="001E6349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595D2E3" wp14:editId="6FC82681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D7310E"/>
    <w:multiLevelType w:val="hybridMultilevel"/>
    <w:tmpl w:val="20BC40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CC15B6B"/>
    <w:multiLevelType w:val="hybridMultilevel"/>
    <w:tmpl w:val="D7E401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AB20A53"/>
    <w:multiLevelType w:val="hybridMultilevel"/>
    <w:tmpl w:val="76504C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59C325E"/>
    <w:multiLevelType w:val="hybridMultilevel"/>
    <w:tmpl w:val="418CEF40"/>
    <w:lvl w:ilvl="0" w:tplc="F05A43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6"/>
  </w:num>
  <w:num w:numId="5">
    <w:abstractNumId w:val="0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E6349"/>
    <w:rsid w:val="00260FE8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9C2F24"/>
    <w:rsid w:val="009D1352"/>
    <w:rsid w:val="00A4480F"/>
    <w:rsid w:val="00B0122B"/>
    <w:rsid w:val="00B60CC8"/>
    <w:rsid w:val="00BE5C54"/>
    <w:rsid w:val="00CD4A5C"/>
    <w:rsid w:val="00E04F69"/>
    <w:rsid w:val="00EC3CFF"/>
    <w:rsid w:val="00ED20B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BE5C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Content Manager Cover Letter Sample</dc:title>
  <dc:subject>Create your Cover Letter using Free Web Content Manager Cover Letter Sample Template</dc:subject>
  <dc:creator>QwikResume.com</dc:creator>
  <cp:keywords/>
  <dc:description/>
  <dcterms:created xsi:type="dcterms:W3CDTF">2022-10-17T10:20:00Z</dcterms:created>
  <dcterms:modified xsi:type="dcterms:W3CDTF">2022-10-17T10:20:00Z</dcterms:modified>
  <cp:category>Media &amp; Journalism</cp:category>
</cp:coreProperties>
</file>